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E819B9" w14:textId="77777777" w:rsidR="00313158" w:rsidRDefault="00313158">
      <w:r>
        <w:t>Description</w:t>
      </w:r>
    </w:p>
    <w:p w14:paraId="572F6F2D" w14:textId="77777777" w:rsidR="00313158" w:rsidRDefault="00313158" w:rsidP="00313158">
      <w:pPr>
        <w:pStyle w:val="ListParagraph"/>
        <w:numPr>
          <w:ilvl w:val="0"/>
          <w:numId w:val="1"/>
        </w:numPr>
      </w:pPr>
      <w:r w:rsidRPr="00313158">
        <w:rPr>
          <w:highlight w:val="yellow"/>
        </w:rPr>
        <w:t>Resources</w:t>
      </w:r>
      <w:r>
        <w:t xml:space="preserve"> is parent class of </w:t>
      </w:r>
      <w:proofErr w:type="spellStart"/>
      <w:r w:rsidRPr="00313158">
        <w:rPr>
          <w:highlight w:val="yellow"/>
        </w:rPr>
        <w:t>BookResourcesDetails</w:t>
      </w:r>
      <w:proofErr w:type="spellEnd"/>
      <w:r>
        <w:t xml:space="preserve"> and </w:t>
      </w:r>
      <w:proofErr w:type="spellStart"/>
      <w:r w:rsidRPr="00313158">
        <w:rPr>
          <w:highlight w:val="yellow"/>
        </w:rPr>
        <w:t>DigitalResourcesDetails</w:t>
      </w:r>
      <w:proofErr w:type="spellEnd"/>
    </w:p>
    <w:p w14:paraId="51C8E830" w14:textId="77777777" w:rsidR="00313158" w:rsidRDefault="00313158" w:rsidP="00313158">
      <w:pPr>
        <w:pStyle w:val="ListParagraph"/>
        <w:numPr>
          <w:ilvl w:val="0"/>
          <w:numId w:val="1"/>
        </w:numPr>
      </w:pPr>
      <w:r>
        <w:t>Following indexes are added:</w:t>
      </w:r>
    </w:p>
    <w:p w14:paraId="23806749" w14:textId="77777777" w:rsidR="00313158" w:rsidRDefault="00313158" w:rsidP="00313158">
      <w:pPr>
        <w:pStyle w:val="ListParagraph"/>
        <w:numPr>
          <w:ilvl w:val="1"/>
          <w:numId w:val="1"/>
        </w:numPr>
      </w:pPr>
      <w:r>
        <w:t>Primary Key, Foreign Key and Unique Indexes automatically added to perform fast join</w:t>
      </w:r>
    </w:p>
    <w:p w14:paraId="100719F0" w14:textId="77777777" w:rsidR="00313158" w:rsidRDefault="00313158" w:rsidP="00313158">
      <w:pPr>
        <w:pStyle w:val="ListParagraph"/>
        <w:numPr>
          <w:ilvl w:val="1"/>
          <w:numId w:val="1"/>
        </w:numPr>
      </w:pPr>
      <w:r>
        <w:t xml:space="preserve">For </w:t>
      </w:r>
      <w:proofErr w:type="spellStart"/>
      <w:r w:rsidRPr="00313158">
        <w:rPr>
          <w:highlight w:val="yellow"/>
        </w:rPr>
        <w:t>BookResourcesTable</w:t>
      </w:r>
      <w:proofErr w:type="spellEnd"/>
      <w:r>
        <w:t xml:space="preserve"> </w:t>
      </w:r>
      <w:proofErr w:type="spellStart"/>
      <w:r w:rsidRPr="00313158">
        <w:rPr>
          <w:highlight w:val="green"/>
        </w:rPr>
        <w:t>lookupResource</w:t>
      </w:r>
      <w:proofErr w:type="spellEnd"/>
      <w:r>
        <w:t xml:space="preserve"> index (Title, </w:t>
      </w:r>
      <w:proofErr w:type="spellStart"/>
      <w:r>
        <w:t>AvailableCopy</w:t>
      </w:r>
      <w:proofErr w:type="spellEnd"/>
      <w:r>
        <w:t>, Location) is added to fetch the information quickly</w:t>
      </w:r>
    </w:p>
    <w:p w14:paraId="7B7ACB6C" w14:textId="77777777" w:rsidR="00313158" w:rsidRDefault="00313158" w:rsidP="00313158">
      <w:pPr>
        <w:pStyle w:val="ListParagraph"/>
        <w:numPr>
          <w:ilvl w:val="1"/>
          <w:numId w:val="1"/>
        </w:numPr>
      </w:pPr>
      <w:r>
        <w:t xml:space="preserve">For </w:t>
      </w:r>
      <w:proofErr w:type="spellStart"/>
      <w:r w:rsidRPr="00313158">
        <w:rPr>
          <w:highlight w:val="yellow"/>
        </w:rPr>
        <w:t>DigitalResourcesTable</w:t>
      </w:r>
      <w:proofErr w:type="spellEnd"/>
      <w:r>
        <w:t xml:space="preserve"> </w:t>
      </w:r>
      <w:proofErr w:type="spellStart"/>
      <w:r w:rsidRPr="00313158">
        <w:rPr>
          <w:highlight w:val="green"/>
        </w:rPr>
        <w:t>lookupResource</w:t>
      </w:r>
      <w:proofErr w:type="spellEnd"/>
      <w:r>
        <w:t xml:space="preserve"> index (Title, Location) is added for same purpose</w:t>
      </w:r>
    </w:p>
    <w:p w14:paraId="30DAFA20" w14:textId="77777777" w:rsidR="00313158" w:rsidRDefault="00313158" w:rsidP="00313158">
      <w:pPr>
        <w:pStyle w:val="ListParagraph"/>
        <w:numPr>
          <w:ilvl w:val="0"/>
          <w:numId w:val="1"/>
        </w:numPr>
      </w:pPr>
      <w:r>
        <w:t>Following Constraints are added:</w:t>
      </w:r>
    </w:p>
    <w:p w14:paraId="5BBA7C42" w14:textId="77777777" w:rsidR="00B61028" w:rsidRDefault="00B61028" w:rsidP="00B61028">
      <w:pPr>
        <w:pStyle w:val="ListParagraph"/>
        <w:numPr>
          <w:ilvl w:val="1"/>
          <w:numId w:val="1"/>
        </w:numPr>
      </w:pPr>
      <w:r>
        <w:t xml:space="preserve">All </w:t>
      </w:r>
      <w:r w:rsidRPr="00B61028">
        <w:rPr>
          <w:highlight w:val="cyan"/>
        </w:rPr>
        <w:t>Aqua Color</w:t>
      </w:r>
      <w:r w:rsidRPr="00B61028">
        <w:t xml:space="preserve"> diamond</w:t>
      </w:r>
      <w:r>
        <w:t xml:space="preserve"> dots represent NOT NULL constraint</w:t>
      </w:r>
    </w:p>
    <w:p w14:paraId="1C3DD9A1" w14:textId="77777777" w:rsidR="00B61028" w:rsidRDefault="00B61028" w:rsidP="00B61028">
      <w:pPr>
        <w:pStyle w:val="ListParagraph"/>
        <w:numPr>
          <w:ilvl w:val="1"/>
          <w:numId w:val="1"/>
        </w:numPr>
      </w:pPr>
      <w:r>
        <w:t xml:space="preserve">All </w:t>
      </w:r>
      <w:r w:rsidRPr="00B61028">
        <w:rPr>
          <w:highlight w:val="red"/>
        </w:rPr>
        <w:t>Red Color</w:t>
      </w:r>
      <w:r>
        <w:t xml:space="preserve"> diamond dots represent FK </w:t>
      </w:r>
      <w:r w:rsidR="00DD713E">
        <w:t>constraint</w:t>
      </w:r>
    </w:p>
    <w:p w14:paraId="0BD2AD50" w14:textId="77777777" w:rsidR="00DD713E" w:rsidRDefault="00DD713E" w:rsidP="00B61028">
      <w:pPr>
        <w:pStyle w:val="ListParagraph"/>
        <w:numPr>
          <w:ilvl w:val="1"/>
          <w:numId w:val="1"/>
        </w:numPr>
      </w:pPr>
      <w:r>
        <w:t xml:space="preserve">All PK are auto incremented except NetID, ISBN, </w:t>
      </w:r>
      <w:r w:rsidR="00906835">
        <w:t xml:space="preserve">and </w:t>
      </w:r>
      <w:proofErr w:type="spellStart"/>
      <w:r w:rsidR="00906835">
        <w:t>DigitalResourceDetails.Title</w:t>
      </w:r>
      <w:proofErr w:type="spellEnd"/>
    </w:p>
    <w:p w14:paraId="2C4F95E7" w14:textId="77777777" w:rsidR="00B61028" w:rsidRDefault="00B61028" w:rsidP="00313158">
      <w:pPr>
        <w:pStyle w:val="ListParagraph"/>
        <w:numPr>
          <w:ilvl w:val="1"/>
          <w:numId w:val="1"/>
        </w:numPr>
      </w:pPr>
      <w:r>
        <w:t>UNIQUE for</w:t>
      </w:r>
    </w:p>
    <w:p w14:paraId="04368F78" w14:textId="77777777" w:rsidR="00B61028" w:rsidRDefault="00B61028" w:rsidP="00B61028">
      <w:pPr>
        <w:pStyle w:val="ListParagraph"/>
        <w:numPr>
          <w:ilvl w:val="2"/>
          <w:numId w:val="1"/>
        </w:numPr>
      </w:pPr>
      <w:proofErr w:type="spellStart"/>
      <w:r>
        <w:t>Department.DepartmentName</w:t>
      </w:r>
      <w:proofErr w:type="spellEnd"/>
    </w:p>
    <w:p w14:paraId="3C2AAC2F" w14:textId="77777777" w:rsidR="00B61028" w:rsidRDefault="00B61028" w:rsidP="00B61028">
      <w:pPr>
        <w:pStyle w:val="ListParagraph"/>
        <w:numPr>
          <w:ilvl w:val="2"/>
          <w:numId w:val="1"/>
        </w:numPr>
      </w:pPr>
      <w:proofErr w:type="spellStart"/>
      <w:r>
        <w:t>Role.RoleName</w:t>
      </w:r>
      <w:proofErr w:type="spellEnd"/>
    </w:p>
    <w:p w14:paraId="4C1C6CC0" w14:textId="77777777" w:rsidR="00B61028" w:rsidRDefault="00B61028" w:rsidP="00B61028">
      <w:pPr>
        <w:pStyle w:val="ListParagraph"/>
        <w:numPr>
          <w:ilvl w:val="2"/>
          <w:numId w:val="1"/>
        </w:numPr>
      </w:pPr>
      <w:proofErr w:type="spellStart"/>
      <w:r>
        <w:t>ContactMethod.ContactType</w:t>
      </w:r>
      <w:proofErr w:type="spellEnd"/>
    </w:p>
    <w:p w14:paraId="7984EE3E" w14:textId="77777777" w:rsidR="00313158" w:rsidRDefault="00B61028" w:rsidP="00B61028">
      <w:pPr>
        <w:pStyle w:val="ListParagraph"/>
        <w:numPr>
          <w:ilvl w:val="2"/>
          <w:numId w:val="1"/>
        </w:numPr>
      </w:pPr>
      <w:proofErr w:type="spellStart"/>
      <w:r>
        <w:t>User.UTDID</w:t>
      </w:r>
      <w:proofErr w:type="spellEnd"/>
    </w:p>
    <w:p w14:paraId="7BB4C152" w14:textId="77777777" w:rsidR="00B61028" w:rsidRDefault="00B61028" w:rsidP="00B61028">
      <w:pPr>
        <w:pStyle w:val="ListParagraph"/>
        <w:numPr>
          <w:ilvl w:val="2"/>
          <w:numId w:val="1"/>
        </w:numPr>
      </w:pPr>
      <w:proofErr w:type="spellStart"/>
      <w:r>
        <w:t>DigitalResourceDetails.Location</w:t>
      </w:r>
      <w:proofErr w:type="spellEnd"/>
    </w:p>
    <w:p w14:paraId="60697048" w14:textId="77777777" w:rsidR="00B61028" w:rsidRDefault="00B61028" w:rsidP="00B61028">
      <w:pPr>
        <w:pStyle w:val="ListParagraph"/>
        <w:numPr>
          <w:ilvl w:val="2"/>
          <w:numId w:val="1"/>
        </w:numPr>
      </w:pPr>
      <w:proofErr w:type="spellStart"/>
      <w:r>
        <w:t>BookResourceDetails.Location</w:t>
      </w:r>
      <w:proofErr w:type="spellEnd"/>
    </w:p>
    <w:p w14:paraId="48055FFC" w14:textId="77777777" w:rsidR="00B61028" w:rsidRDefault="00B61028" w:rsidP="00B61028">
      <w:pPr>
        <w:pStyle w:val="ListParagraph"/>
        <w:numPr>
          <w:ilvl w:val="2"/>
          <w:numId w:val="1"/>
        </w:numPr>
      </w:pPr>
      <w:proofErr w:type="spellStart"/>
      <w:r>
        <w:t>Publisher.PublisherName</w:t>
      </w:r>
      <w:proofErr w:type="spellEnd"/>
    </w:p>
    <w:p w14:paraId="11401A9F" w14:textId="77777777" w:rsidR="00B61028" w:rsidRDefault="00B61028" w:rsidP="00B61028">
      <w:pPr>
        <w:pStyle w:val="ListParagraph"/>
        <w:numPr>
          <w:ilvl w:val="2"/>
          <w:numId w:val="1"/>
        </w:numPr>
      </w:pPr>
      <w:proofErr w:type="spellStart"/>
      <w:r>
        <w:t>Resources.ResourceType</w:t>
      </w:r>
      <w:proofErr w:type="spellEnd"/>
    </w:p>
    <w:p w14:paraId="6349F198" w14:textId="77777777" w:rsidR="00B61028" w:rsidRDefault="00B61028" w:rsidP="00B61028">
      <w:pPr>
        <w:pStyle w:val="ListParagraph"/>
        <w:numPr>
          <w:ilvl w:val="2"/>
          <w:numId w:val="1"/>
        </w:numPr>
      </w:pPr>
      <w:proofErr w:type="spellStart"/>
      <w:r>
        <w:t>Genre.GenreName</w:t>
      </w:r>
      <w:proofErr w:type="spellEnd"/>
    </w:p>
    <w:p w14:paraId="26C63806" w14:textId="77777777" w:rsidR="00DD713E" w:rsidRDefault="00DD713E" w:rsidP="00DD713E">
      <w:pPr>
        <w:pStyle w:val="ListParagraph"/>
        <w:numPr>
          <w:ilvl w:val="1"/>
          <w:numId w:val="1"/>
        </w:numPr>
      </w:pPr>
      <w:r>
        <w:t>CHECK for</w:t>
      </w:r>
    </w:p>
    <w:p w14:paraId="1D6015EC" w14:textId="38A0AF23" w:rsidR="00DD713E" w:rsidRPr="00A059A9" w:rsidRDefault="00DD713E" w:rsidP="00DD713E">
      <w:pPr>
        <w:pStyle w:val="ListParagraph"/>
        <w:numPr>
          <w:ilvl w:val="2"/>
          <w:numId w:val="1"/>
        </w:numPr>
      </w:pPr>
      <w:proofErr w:type="spellStart"/>
      <w:r w:rsidRPr="00A059A9">
        <w:t>Role.MaximumDays</w:t>
      </w:r>
      <w:proofErr w:type="spellEnd"/>
      <w:r w:rsidRPr="00A059A9">
        <w:t xml:space="preserve"> &gt;0</w:t>
      </w:r>
    </w:p>
    <w:p w14:paraId="0A35CD1D" w14:textId="076B91DB" w:rsidR="00DD713E" w:rsidRPr="00A059A9" w:rsidRDefault="00DD713E" w:rsidP="00DD713E">
      <w:pPr>
        <w:pStyle w:val="ListParagraph"/>
        <w:numPr>
          <w:ilvl w:val="2"/>
          <w:numId w:val="1"/>
        </w:numPr>
      </w:pPr>
      <w:proofErr w:type="spellStart"/>
      <w:r w:rsidRPr="00A059A9">
        <w:t>Role.MaximumItems</w:t>
      </w:r>
      <w:proofErr w:type="spellEnd"/>
      <w:r w:rsidRPr="00A059A9">
        <w:t xml:space="preserve"> &gt;0</w:t>
      </w:r>
    </w:p>
    <w:p w14:paraId="4D0A84DC" w14:textId="77777777" w:rsidR="00DD713E" w:rsidRPr="00A059A9" w:rsidRDefault="00906835" w:rsidP="00DD713E">
      <w:pPr>
        <w:pStyle w:val="ListParagraph"/>
        <w:numPr>
          <w:ilvl w:val="2"/>
          <w:numId w:val="1"/>
        </w:numPr>
      </w:pPr>
      <w:proofErr w:type="spellStart"/>
      <w:r w:rsidRPr="00A059A9">
        <w:t>UserLoanedDetails.DueDate</w:t>
      </w:r>
      <w:proofErr w:type="spellEnd"/>
      <w:r w:rsidRPr="00A059A9">
        <w:t xml:space="preserve"> &gt;= </w:t>
      </w:r>
      <w:proofErr w:type="spellStart"/>
      <w:r w:rsidRPr="00A059A9">
        <w:t>current_date</w:t>
      </w:r>
      <w:proofErr w:type="spellEnd"/>
    </w:p>
    <w:p w14:paraId="2797D606" w14:textId="77777777" w:rsidR="00906835" w:rsidRPr="00A059A9" w:rsidRDefault="00906835" w:rsidP="00DD713E">
      <w:pPr>
        <w:pStyle w:val="ListParagraph"/>
        <w:numPr>
          <w:ilvl w:val="2"/>
          <w:numId w:val="1"/>
        </w:numPr>
      </w:pPr>
      <w:proofErr w:type="spellStart"/>
      <w:proofErr w:type="gramStart"/>
      <w:r w:rsidRPr="00A059A9">
        <w:t>UserLoanedDetails</w:t>
      </w:r>
      <w:proofErr w:type="spellEnd"/>
      <w:r w:rsidRPr="00A059A9">
        <w:t xml:space="preserve"> .Fine</w:t>
      </w:r>
      <w:proofErr w:type="gramEnd"/>
      <w:r w:rsidRPr="00A059A9">
        <w:t xml:space="preserve"> &gt;=0</w:t>
      </w:r>
    </w:p>
    <w:p w14:paraId="06FA5F74" w14:textId="44C7449E" w:rsidR="00906835" w:rsidRPr="00A059A9" w:rsidRDefault="00187865" w:rsidP="00DD713E">
      <w:pPr>
        <w:pStyle w:val="ListParagraph"/>
        <w:numPr>
          <w:ilvl w:val="2"/>
          <w:numId w:val="1"/>
        </w:numPr>
      </w:pPr>
      <w:proofErr w:type="spellStart"/>
      <w:r w:rsidRPr="00A059A9">
        <w:t>Resources.FinePerDay</w:t>
      </w:r>
      <w:proofErr w:type="spellEnd"/>
      <w:r w:rsidRPr="00A059A9">
        <w:t xml:space="preserve"> &gt;0</w:t>
      </w:r>
    </w:p>
    <w:p w14:paraId="4E2C8C41" w14:textId="77777777" w:rsidR="00187865" w:rsidRPr="00A059A9" w:rsidRDefault="00187865" w:rsidP="00DD713E">
      <w:pPr>
        <w:pStyle w:val="ListParagraph"/>
        <w:numPr>
          <w:ilvl w:val="2"/>
          <w:numId w:val="1"/>
        </w:numPr>
      </w:pPr>
      <w:proofErr w:type="spellStart"/>
      <w:r w:rsidRPr="00A059A9">
        <w:t>Resources.MaximumFine</w:t>
      </w:r>
      <w:proofErr w:type="spellEnd"/>
      <w:r w:rsidRPr="00A059A9">
        <w:t xml:space="preserve"> &gt;=</w:t>
      </w:r>
      <w:proofErr w:type="spellStart"/>
      <w:r w:rsidR="00C1105D" w:rsidRPr="00A059A9">
        <w:t>Resources.FinePerDay</w:t>
      </w:r>
      <w:proofErr w:type="spellEnd"/>
    </w:p>
    <w:p w14:paraId="1E0D6C69" w14:textId="2BA034DF" w:rsidR="00C1105D" w:rsidRPr="00A059A9" w:rsidRDefault="00C1105D" w:rsidP="00DD713E">
      <w:pPr>
        <w:pStyle w:val="ListParagraph"/>
        <w:numPr>
          <w:ilvl w:val="2"/>
          <w:numId w:val="1"/>
        </w:numPr>
      </w:pPr>
      <w:proofErr w:type="spellStart"/>
      <w:r w:rsidRPr="00A059A9">
        <w:t>BookResourceDetails.Edition</w:t>
      </w:r>
      <w:proofErr w:type="spellEnd"/>
      <w:r w:rsidRPr="00A059A9">
        <w:t xml:space="preserve"> &gt;0</w:t>
      </w:r>
    </w:p>
    <w:p w14:paraId="0404C6F9" w14:textId="75866A8E" w:rsidR="00C1105D" w:rsidRPr="00A059A9" w:rsidRDefault="00C1105D" w:rsidP="00DD713E">
      <w:pPr>
        <w:pStyle w:val="ListParagraph"/>
        <w:numPr>
          <w:ilvl w:val="2"/>
          <w:numId w:val="1"/>
        </w:numPr>
      </w:pPr>
      <w:proofErr w:type="spellStart"/>
      <w:r w:rsidRPr="00A059A9">
        <w:t>BookResourceDetails.AvailableCopy</w:t>
      </w:r>
      <w:proofErr w:type="spellEnd"/>
      <w:r w:rsidRPr="00A059A9">
        <w:t xml:space="preserve"> &gt;</w:t>
      </w:r>
      <w:r w:rsidR="00260132" w:rsidRPr="00A059A9">
        <w:t>=</w:t>
      </w:r>
      <w:r w:rsidRPr="00A059A9">
        <w:t>0</w:t>
      </w:r>
    </w:p>
    <w:p w14:paraId="4651F53B" w14:textId="3C976282" w:rsidR="00C1105D" w:rsidRPr="00A059A9" w:rsidRDefault="00C1105D" w:rsidP="00DD713E">
      <w:pPr>
        <w:pStyle w:val="ListParagraph"/>
        <w:numPr>
          <w:ilvl w:val="2"/>
          <w:numId w:val="1"/>
        </w:numPr>
      </w:pPr>
      <w:proofErr w:type="spellStart"/>
      <w:r w:rsidRPr="00A059A9">
        <w:t>BookResourceDetails.PublicationDate</w:t>
      </w:r>
      <w:proofErr w:type="spellEnd"/>
      <w:r w:rsidRPr="00A059A9">
        <w:t xml:space="preserve"> </w:t>
      </w:r>
      <w:r w:rsidR="00085A59">
        <w:t>&lt;=</w:t>
      </w:r>
      <w:r w:rsidRPr="00A059A9">
        <w:t xml:space="preserve"> </w:t>
      </w:r>
      <w:proofErr w:type="spellStart"/>
      <w:r w:rsidR="00085A59">
        <w:t>current_date</w:t>
      </w:r>
      <w:proofErr w:type="spellEnd"/>
      <w:r w:rsidR="00085A59">
        <w:t xml:space="preserve"> and &gt; </w:t>
      </w:r>
      <w:proofErr w:type="gramStart"/>
      <w:r w:rsidR="00085A59">
        <w:t>date(</w:t>
      </w:r>
      <w:proofErr w:type="gramEnd"/>
      <w:r w:rsidR="00085A59">
        <w:t>1000-01-01)</w:t>
      </w:r>
    </w:p>
    <w:p w14:paraId="5139A9CE" w14:textId="3C190FD3" w:rsidR="00C1105D" w:rsidRPr="00A059A9" w:rsidRDefault="00C1105D" w:rsidP="00DD713E">
      <w:pPr>
        <w:pStyle w:val="ListParagraph"/>
        <w:numPr>
          <w:ilvl w:val="2"/>
          <w:numId w:val="1"/>
        </w:numPr>
      </w:pPr>
      <w:proofErr w:type="spellStart"/>
      <w:r w:rsidRPr="00A059A9">
        <w:t>BookResourceDetails.Pages</w:t>
      </w:r>
      <w:proofErr w:type="spellEnd"/>
      <w:r w:rsidR="00260132" w:rsidRPr="00A059A9">
        <w:t xml:space="preserve"> </w:t>
      </w:r>
      <w:r w:rsidRPr="00A059A9">
        <w:t>&gt;0</w:t>
      </w:r>
    </w:p>
    <w:p w14:paraId="2C3427B8" w14:textId="40B2B422" w:rsidR="00C1105D" w:rsidRPr="00A059A9" w:rsidRDefault="00C1105D" w:rsidP="00DD713E">
      <w:pPr>
        <w:pStyle w:val="ListParagraph"/>
        <w:numPr>
          <w:ilvl w:val="2"/>
          <w:numId w:val="1"/>
        </w:numPr>
      </w:pPr>
      <w:proofErr w:type="spellStart"/>
      <w:r w:rsidRPr="00A059A9">
        <w:t>DigitalResourceDetails.RunningTime</w:t>
      </w:r>
      <w:proofErr w:type="spellEnd"/>
      <w:r w:rsidRPr="00A059A9">
        <w:t xml:space="preserve"> &gt;0</w:t>
      </w:r>
    </w:p>
    <w:p w14:paraId="67E47630" w14:textId="522D43CA" w:rsidR="00C1105D" w:rsidRPr="00A059A9" w:rsidRDefault="00C1105D" w:rsidP="00C1105D">
      <w:pPr>
        <w:pStyle w:val="ListParagraph"/>
        <w:numPr>
          <w:ilvl w:val="2"/>
          <w:numId w:val="1"/>
        </w:numPr>
      </w:pPr>
      <w:proofErr w:type="spellStart"/>
      <w:r w:rsidRPr="00A059A9">
        <w:t>DigitalResourceDetails.Year</w:t>
      </w:r>
      <w:proofErr w:type="spellEnd"/>
      <w:r w:rsidRPr="00A059A9">
        <w:t xml:space="preserve"> &gt;0</w:t>
      </w:r>
    </w:p>
    <w:p w14:paraId="2D8E7639" w14:textId="27314D36" w:rsidR="00347ABF" w:rsidRDefault="004C5ED3" w:rsidP="00C1105D">
      <w:pPr>
        <w:pStyle w:val="ListParagraph"/>
        <w:numPr>
          <w:ilvl w:val="2"/>
          <w:numId w:val="1"/>
        </w:numPr>
      </w:pPr>
      <w:proofErr w:type="spellStart"/>
      <w:r w:rsidRPr="00A059A9">
        <w:t>User.Gender</w:t>
      </w:r>
      <w:proofErr w:type="spellEnd"/>
      <w:r w:rsidRPr="00A059A9">
        <w:t xml:space="preserve"> in (M, F)</w:t>
      </w:r>
    </w:p>
    <w:p w14:paraId="296BC777" w14:textId="73630A7B" w:rsidR="008432A9" w:rsidRDefault="008432A9" w:rsidP="008432A9">
      <w:pPr>
        <w:pStyle w:val="ListParagraph"/>
        <w:numPr>
          <w:ilvl w:val="1"/>
          <w:numId w:val="1"/>
        </w:numPr>
      </w:pPr>
      <w:r>
        <w:t xml:space="preserve">Though </w:t>
      </w:r>
      <w:proofErr w:type="spellStart"/>
      <w:r>
        <w:t>contraints</w:t>
      </w:r>
      <w:proofErr w:type="spellEnd"/>
      <w:r>
        <w:t xml:space="preserve"> on email and phone pattern can be put but it is not possible in my design as only 1 table with 1 attribute is storing all contact details</w:t>
      </w:r>
    </w:p>
    <w:p w14:paraId="1CEAA591" w14:textId="77777777" w:rsidR="008432A9" w:rsidRDefault="008432A9" w:rsidP="008432A9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highlight w:val="white"/>
        </w:rPr>
      </w:pPr>
    </w:p>
    <w:p w14:paraId="7963A511" w14:textId="06EF144E" w:rsidR="008432A9" w:rsidRPr="008432A9" w:rsidRDefault="008432A9" w:rsidP="008432A9">
      <w:pPr>
        <w:pStyle w:val="ListParagraph"/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808080"/>
          <w:sz w:val="19"/>
          <w:szCs w:val="19"/>
          <w:highlight w:val="white"/>
        </w:rPr>
      </w:pPr>
      <w:r w:rsidRPr="008432A9"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 w:rsidRPr="008432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HK_EMAIL </w:t>
      </w:r>
      <w:r w:rsidRPr="008432A9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HECK </w:t>
      </w:r>
      <w:r w:rsidRPr="008432A9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8432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Email </w:t>
      </w:r>
      <w:r w:rsidRPr="008432A9">
        <w:rPr>
          <w:rFonts w:ascii="Consolas" w:hAnsi="Consolas" w:cs="Consolas"/>
          <w:color w:val="808080"/>
          <w:sz w:val="19"/>
          <w:szCs w:val="19"/>
          <w:highlight w:val="white"/>
        </w:rPr>
        <w:t>like</w:t>
      </w:r>
      <w:r w:rsidRPr="008432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32A9">
        <w:rPr>
          <w:rFonts w:ascii="Consolas" w:hAnsi="Consolas" w:cs="Consolas"/>
          <w:color w:val="FF0000"/>
          <w:sz w:val="19"/>
          <w:szCs w:val="19"/>
          <w:highlight w:val="white"/>
        </w:rPr>
        <w:t>'%_@__</w:t>
      </w:r>
      <w:proofErr w:type="gramStart"/>
      <w:r w:rsidRPr="008432A9">
        <w:rPr>
          <w:rFonts w:ascii="Consolas" w:hAnsi="Consolas" w:cs="Consolas"/>
          <w:color w:val="FF0000"/>
          <w:sz w:val="19"/>
          <w:szCs w:val="19"/>
          <w:highlight w:val="white"/>
        </w:rPr>
        <w:t>%._</w:t>
      </w:r>
      <w:proofErr w:type="gramEnd"/>
      <w:r w:rsidRPr="008432A9">
        <w:rPr>
          <w:rFonts w:ascii="Consolas" w:hAnsi="Consolas" w:cs="Consolas"/>
          <w:color w:val="FF0000"/>
          <w:sz w:val="19"/>
          <w:szCs w:val="19"/>
          <w:highlight w:val="white"/>
        </w:rPr>
        <w:t>_%'</w:t>
      </w:r>
      <w:r w:rsidRPr="008432A9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BAE57C7" w14:textId="339CB0FA" w:rsidR="008432A9" w:rsidRPr="00A059A9" w:rsidRDefault="008432A9" w:rsidP="008432A9">
      <w:pPr>
        <w:ind w:left="720" w:firstLine="720"/>
      </w:pPr>
      <w:r w:rsidRPr="008432A9"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bookmarkStart w:id="0" w:name="_GoBack"/>
      <w:bookmarkEnd w:id="0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HONE_NUMBER_CHECK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EC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Phone_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lik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%[^0-9]%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sectPr w:rsidR="008432A9" w:rsidRPr="00A059A9" w:rsidSect="00313158">
      <w:pgSz w:w="12240" w:h="15840"/>
      <w:pgMar w:top="81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24203C"/>
    <w:multiLevelType w:val="hybridMultilevel"/>
    <w:tmpl w:val="A0182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MjIyNTI2MDA0sTRV0lEKTi0uzszPAykwrgUA2FVivCwAAAA="/>
  </w:docVars>
  <w:rsids>
    <w:rsidRoot w:val="00313158"/>
    <w:rsid w:val="00085A59"/>
    <w:rsid w:val="00187865"/>
    <w:rsid w:val="00260132"/>
    <w:rsid w:val="00313158"/>
    <w:rsid w:val="00347ABF"/>
    <w:rsid w:val="004C5ED3"/>
    <w:rsid w:val="006A68E2"/>
    <w:rsid w:val="008432A9"/>
    <w:rsid w:val="00906835"/>
    <w:rsid w:val="00A059A9"/>
    <w:rsid w:val="00B61028"/>
    <w:rsid w:val="00C1105D"/>
    <w:rsid w:val="00DD713E"/>
    <w:rsid w:val="00F03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9F327"/>
  <w15:chartTrackingRefBased/>
  <w15:docId w15:val="{A1DEFA60-7E65-4CF8-A0C7-5A73A2DC6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31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4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tech</dc:creator>
  <cp:keywords/>
  <dc:description/>
  <cp:lastModifiedBy>Kumar, Vedant</cp:lastModifiedBy>
  <cp:revision>6</cp:revision>
  <dcterms:created xsi:type="dcterms:W3CDTF">2019-09-26T21:49:00Z</dcterms:created>
  <dcterms:modified xsi:type="dcterms:W3CDTF">2019-09-27T16:40:00Z</dcterms:modified>
</cp:coreProperties>
</file>